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EF9DA" w14:textId="77777777" w:rsidR="007A74A6" w:rsidRDefault="00CB51AA" w:rsidP="008544F8">
      <w:pPr>
        <w:rPr>
          <w:rFonts w:ascii="Arial" w:hAnsi="Arial" w:cs="Arial"/>
          <w:b/>
          <w:sz w:val="28"/>
          <w:szCs w:val="28"/>
        </w:rPr>
      </w:pPr>
      <w:r w:rsidRPr="00CB51AA">
        <w:rPr>
          <w:rFonts w:ascii="Arial" w:hAnsi="Arial" w:cs="Arial"/>
          <w:b/>
          <w:sz w:val="28"/>
          <w:szCs w:val="28"/>
        </w:rPr>
        <w:t>Nonfiction writers’ 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096B" w14:paraId="559F42A0" w14:textId="77777777" w:rsidTr="00C8096B">
        <w:tc>
          <w:tcPr>
            <w:tcW w:w="9242" w:type="dxa"/>
          </w:tcPr>
          <w:p w14:paraId="6B63256A" w14:textId="3BD9523C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C8096B">
              <w:rPr>
                <w:rFonts w:ascii="Arial" w:hAnsi="Arial" w:cs="Arial"/>
                <w:sz w:val="24"/>
                <w:szCs w:val="24"/>
              </w:rPr>
              <w:t>Have you had a book published before?</w:t>
            </w:r>
          </w:p>
        </w:tc>
      </w:tr>
      <w:tr w:rsidR="00C8096B" w14:paraId="7CD13591" w14:textId="77777777" w:rsidTr="00C8096B">
        <w:tc>
          <w:tcPr>
            <w:tcW w:w="9242" w:type="dxa"/>
          </w:tcPr>
          <w:p w14:paraId="59CBDC59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1FE2606F" w14:textId="77777777" w:rsidTr="00C8096B">
        <w:tc>
          <w:tcPr>
            <w:tcW w:w="9242" w:type="dxa"/>
          </w:tcPr>
          <w:p w14:paraId="010109D2" w14:textId="20A89A4A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C8096B">
              <w:rPr>
                <w:rFonts w:ascii="Arial" w:hAnsi="Arial" w:cs="Arial"/>
                <w:sz w:val="24"/>
                <w:szCs w:val="24"/>
              </w:rPr>
              <w:t xml:space="preserve">If so, was this fiction or nonfiction? </w:t>
            </w:r>
          </w:p>
        </w:tc>
      </w:tr>
      <w:tr w:rsidR="00C8096B" w14:paraId="1A25AA1B" w14:textId="77777777" w:rsidTr="00C8096B">
        <w:tc>
          <w:tcPr>
            <w:tcW w:w="9242" w:type="dxa"/>
          </w:tcPr>
          <w:p w14:paraId="4A9A3D12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1853C26D" w14:textId="77777777" w:rsidTr="00C8096B">
        <w:tc>
          <w:tcPr>
            <w:tcW w:w="9242" w:type="dxa"/>
          </w:tcPr>
          <w:p w14:paraId="31FB7F6A" w14:textId="58471C59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so, was this via a publisher, was it self-published or via a vanity publisher?</w:t>
            </w:r>
          </w:p>
        </w:tc>
      </w:tr>
      <w:tr w:rsidR="00C8096B" w14:paraId="75CEF4F4" w14:textId="77777777" w:rsidTr="00C8096B">
        <w:tc>
          <w:tcPr>
            <w:tcW w:w="9242" w:type="dxa"/>
          </w:tcPr>
          <w:p w14:paraId="60569CEC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2CC5B914" w14:textId="77777777" w:rsidTr="00C8096B">
        <w:tc>
          <w:tcPr>
            <w:tcW w:w="9242" w:type="dxa"/>
          </w:tcPr>
          <w:p w14:paraId="1F983213" w14:textId="14FC8D11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you completed your manuscript?</w:t>
            </w:r>
          </w:p>
        </w:tc>
      </w:tr>
      <w:tr w:rsidR="00C8096B" w14:paraId="6DFC4018" w14:textId="77777777" w:rsidTr="00C8096B">
        <w:tc>
          <w:tcPr>
            <w:tcW w:w="9242" w:type="dxa"/>
          </w:tcPr>
          <w:p w14:paraId="3859F441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2CFA1BBB" w14:textId="77777777" w:rsidTr="00C8096B">
        <w:tc>
          <w:tcPr>
            <w:tcW w:w="9242" w:type="dxa"/>
          </w:tcPr>
          <w:p w14:paraId="416A7AE9" w14:textId="3E1A5A9C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you star</w:t>
            </w:r>
            <w:r>
              <w:rPr>
                <w:rFonts w:ascii="Arial" w:hAnsi="Arial" w:cs="Arial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ed on your manuscript?</w:t>
            </w:r>
          </w:p>
        </w:tc>
      </w:tr>
      <w:tr w:rsidR="00C8096B" w14:paraId="2CB7232C" w14:textId="77777777" w:rsidTr="00C8096B">
        <w:tc>
          <w:tcPr>
            <w:tcW w:w="9242" w:type="dxa"/>
          </w:tcPr>
          <w:p w14:paraId="2590526F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4A11CC7D" w14:textId="77777777" w:rsidTr="00C8096B">
        <w:tc>
          <w:tcPr>
            <w:tcW w:w="9242" w:type="dxa"/>
          </w:tcPr>
          <w:p w14:paraId="096385D4" w14:textId="61D39D7A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not, are you clear on what you intend to write?</w:t>
            </w:r>
          </w:p>
        </w:tc>
      </w:tr>
      <w:tr w:rsidR="00C8096B" w14:paraId="3CCF54FF" w14:textId="77777777" w:rsidTr="00C8096B">
        <w:tc>
          <w:tcPr>
            <w:tcW w:w="9242" w:type="dxa"/>
          </w:tcPr>
          <w:p w14:paraId="70D52A94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6BF39168" w14:textId="77777777" w:rsidTr="00C8096B">
        <w:tc>
          <w:tcPr>
            <w:tcW w:w="9242" w:type="dxa"/>
          </w:tcPr>
          <w:p w14:paraId="33415200" w14:textId="65E3173D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so, can you define your target market?</w:t>
            </w:r>
          </w:p>
        </w:tc>
      </w:tr>
      <w:tr w:rsidR="00C8096B" w14:paraId="27FF6319" w14:textId="77777777" w:rsidTr="00C8096B">
        <w:tc>
          <w:tcPr>
            <w:tcW w:w="9242" w:type="dxa"/>
          </w:tcPr>
          <w:p w14:paraId="73DAB284" w14:textId="77777777" w:rsidR="00C8096B" w:rsidRDefault="00C8096B" w:rsidP="008544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0F7A7BBF" w14:textId="77777777" w:rsidTr="00C8096B">
        <w:tc>
          <w:tcPr>
            <w:tcW w:w="9242" w:type="dxa"/>
          </w:tcPr>
          <w:p w14:paraId="53877AAF" w14:textId="63817A13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e you clear as to 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why </w:t>
            </w:r>
            <w:r>
              <w:rPr>
                <w:rFonts w:ascii="Arial" w:hAnsi="Arial" w:cs="Arial"/>
                <w:sz w:val="24"/>
                <w:szCs w:val="24"/>
              </w:rPr>
              <w:t>you want to write your book?</w:t>
            </w:r>
          </w:p>
        </w:tc>
      </w:tr>
      <w:tr w:rsidR="00C8096B" w14:paraId="015E0633" w14:textId="77777777" w:rsidTr="00C8096B">
        <w:tc>
          <w:tcPr>
            <w:tcW w:w="9242" w:type="dxa"/>
          </w:tcPr>
          <w:p w14:paraId="07592145" w14:textId="77777777" w:rsidR="00C8096B" w:rsidRPr="00C8096B" w:rsidRDefault="00C8096B" w:rsidP="00C8096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259BC4AD" w14:textId="77777777" w:rsidTr="00C8096B">
        <w:tc>
          <w:tcPr>
            <w:tcW w:w="9242" w:type="dxa"/>
          </w:tcPr>
          <w:p w14:paraId="16C1D883" w14:textId="7B34A7A4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explain your reason for wanting to write the book briefly (no more than one paragraph).</w:t>
            </w:r>
          </w:p>
        </w:tc>
      </w:tr>
      <w:tr w:rsidR="00C8096B" w14:paraId="270EDA6E" w14:textId="77777777" w:rsidTr="00C8096B">
        <w:tc>
          <w:tcPr>
            <w:tcW w:w="9242" w:type="dxa"/>
          </w:tcPr>
          <w:p w14:paraId="18BD08FF" w14:textId="77777777" w:rsidR="00C8096B" w:rsidRPr="00C8096B" w:rsidRDefault="00C8096B" w:rsidP="00C8096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36CB4F09" w14:textId="77777777" w:rsidTr="00C8096B">
        <w:tc>
          <w:tcPr>
            <w:tcW w:w="9242" w:type="dxa"/>
          </w:tcPr>
          <w:p w14:paraId="11EC7182" w14:textId="65A1520A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w do you rate your writing (from 1 to 10)?</w:t>
            </w:r>
          </w:p>
        </w:tc>
      </w:tr>
      <w:tr w:rsidR="00C8096B" w14:paraId="2604B3D9" w14:textId="77777777" w:rsidTr="00C8096B">
        <w:tc>
          <w:tcPr>
            <w:tcW w:w="9242" w:type="dxa"/>
          </w:tcPr>
          <w:p w14:paraId="55E75069" w14:textId="77777777" w:rsidR="00C8096B" w:rsidRPr="00C8096B" w:rsidRDefault="00C8096B" w:rsidP="00C8096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096B" w14:paraId="7118A7D9" w14:textId="77777777" w:rsidTr="00C8096B">
        <w:tc>
          <w:tcPr>
            <w:tcW w:w="9242" w:type="dxa"/>
          </w:tcPr>
          <w:p w14:paraId="5012822C" w14:textId="26A1B5A1" w:rsidR="00C8096B" w:rsidRPr="00C8096B" w:rsidRDefault="00C8096B" w:rsidP="00C8096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 you enjoy writing?</w:t>
            </w:r>
          </w:p>
        </w:tc>
      </w:tr>
      <w:tr w:rsidR="00C8096B" w14:paraId="77A36D18" w14:textId="77777777" w:rsidTr="00C8096B">
        <w:tc>
          <w:tcPr>
            <w:tcW w:w="9242" w:type="dxa"/>
          </w:tcPr>
          <w:p w14:paraId="59E314D7" w14:textId="77777777" w:rsidR="00C8096B" w:rsidRPr="00C8096B" w:rsidRDefault="00C8096B" w:rsidP="00C8096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3C41F26" w14:textId="77777777" w:rsidR="00C8096B" w:rsidRDefault="00C8096B" w:rsidP="008544F8">
      <w:pPr>
        <w:rPr>
          <w:rFonts w:ascii="Arial" w:hAnsi="Arial" w:cs="Arial"/>
          <w:sz w:val="24"/>
          <w:szCs w:val="24"/>
        </w:rPr>
      </w:pPr>
    </w:p>
    <w:p w14:paraId="15522B02" w14:textId="24C1A42D" w:rsidR="00CB51AA" w:rsidRDefault="00CB51AA" w:rsidP="008544F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information will be treated in the strictest of confidence.</w:t>
      </w:r>
    </w:p>
    <w:p w14:paraId="0C48A5F3" w14:textId="77777777" w:rsidR="00CB51AA" w:rsidRPr="00CB51AA" w:rsidRDefault="00CB51AA" w:rsidP="008544F8">
      <w:pPr>
        <w:rPr>
          <w:rFonts w:ascii="Arial" w:hAnsi="Arial" w:cs="Arial"/>
          <w:color w:val="00B0F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1F562F">
        <w:rPr>
          <w:rFonts w:ascii="Arial" w:hAnsi="Arial" w:cs="Arial"/>
          <w:sz w:val="24"/>
          <w:szCs w:val="24"/>
        </w:rPr>
        <w:t>n initial 30-minute telephone or</w:t>
      </w:r>
      <w:r>
        <w:rPr>
          <w:rFonts w:ascii="Arial" w:hAnsi="Arial" w:cs="Arial"/>
          <w:sz w:val="24"/>
          <w:szCs w:val="24"/>
        </w:rPr>
        <w:t xml:space="preserve"> online session is offered at no charge. Subsequent sessions will</w:t>
      </w:r>
      <w:r w:rsidR="00FE6CEB">
        <w:rPr>
          <w:rFonts w:ascii="Arial" w:hAnsi="Arial" w:cs="Arial"/>
          <w:sz w:val="24"/>
          <w:szCs w:val="24"/>
        </w:rPr>
        <w:t xml:space="preserve"> be charged for at a rate of £30/</w:t>
      </w:r>
      <w:r>
        <w:rPr>
          <w:rFonts w:ascii="Arial" w:hAnsi="Arial" w:cs="Arial"/>
          <w:sz w:val="24"/>
          <w:szCs w:val="24"/>
        </w:rPr>
        <w:t xml:space="preserve"> an </w:t>
      </w:r>
      <w:r w:rsidR="00750A92">
        <w:rPr>
          <w:rFonts w:ascii="Arial" w:hAnsi="Arial" w:cs="Arial"/>
          <w:sz w:val="24"/>
          <w:szCs w:val="24"/>
        </w:rPr>
        <w:t>hour. Prior payment is required.</w:t>
      </w:r>
    </w:p>
    <w:p w14:paraId="5A1313EC" w14:textId="77777777" w:rsidR="00CB51AA" w:rsidRPr="00CB51AA" w:rsidRDefault="00CB51AA" w:rsidP="008544F8">
      <w:pPr>
        <w:rPr>
          <w:rFonts w:ascii="Arial" w:hAnsi="Arial" w:cs="Arial"/>
          <w:sz w:val="28"/>
          <w:szCs w:val="28"/>
        </w:rPr>
      </w:pPr>
    </w:p>
    <w:sectPr w:rsidR="00CB51AA" w:rsidRPr="00CB51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44B79"/>
    <w:multiLevelType w:val="hybridMultilevel"/>
    <w:tmpl w:val="18A86A5A"/>
    <w:lvl w:ilvl="0" w:tplc="ADA665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61552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TcxMDCwNDCysDRS0lEKTi0uzszPAykwrAUAM9bXSCwAAAA="/>
  </w:docVars>
  <w:rsids>
    <w:rsidRoot w:val="00CB51AA"/>
    <w:rsid w:val="00021F3E"/>
    <w:rsid w:val="001F562F"/>
    <w:rsid w:val="00681699"/>
    <w:rsid w:val="00750A92"/>
    <w:rsid w:val="007A74A6"/>
    <w:rsid w:val="008544F8"/>
    <w:rsid w:val="00915636"/>
    <w:rsid w:val="00A6227E"/>
    <w:rsid w:val="00C8096B"/>
    <w:rsid w:val="00CB51AA"/>
    <w:rsid w:val="00ED4F32"/>
    <w:rsid w:val="00FE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29DE"/>
  <w15:docId w15:val="{C060C499-153A-4690-8065-387C7B25D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96B"/>
    <w:pPr>
      <w:ind w:left="720"/>
      <w:contextualSpacing/>
    </w:pPr>
  </w:style>
  <w:style w:type="table" w:styleId="TableGrid">
    <w:name w:val="Table Grid"/>
    <w:basedOn w:val="TableNormal"/>
    <w:uiPriority w:val="59"/>
    <w:rsid w:val="00C80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</dc:creator>
  <cp:lastModifiedBy>Yolandi Greyling</cp:lastModifiedBy>
  <cp:revision>2</cp:revision>
  <dcterms:created xsi:type="dcterms:W3CDTF">2022-08-15T14:36:00Z</dcterms:created>
  <dcterms:modified xsi:type="dcterms:W3CDTF">2022-08-15T14:36:00Z</dcterms:modified>
</cp:coreProperties>
</file>